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6E412" w14:textId="175C87A0" w:rsidR="00D5137A" w:rsidRDefault="00C03A23">
      <w:pPr>
        <w:rPr>
          <w:lang w:val="en-GB"/>
        </w:rPr>
      </w:pPr>
      <w:r w:rsidRPr="00C03A23">
        <w:rPr>
          <w:lang w:val="en-GB"/>
        </w:rPr>
        <w:t>Web-based questionnaire Healthier k</w:t>
      </w:r>
      <w:r>
        <w:rPr>
          <w:lang w:val="en-GB"/>
        </w:rPr>
        <w:t xml:space="preserve">ids. </w:t>
      </w:r>
    </w:p>
    <w:p w14:paraId="3A7BA422" w14:textId="77777777" w:rsidR="00C03A23" w:rsidRDefault="00C03A23" w:rsidP="00C03A23">
      <w:pPr>
        <w:ind w:left="1416" w:firstLine="708"/>
        <w:rPr>
          <w:lang w:val="en-GB"/>
        </w:rPr>
      </w:pPr>
    </w:p>
    <w:p w14:paraId="34548538" w14:textId="77777777" w:rsidR="00C03A23" w:rsidRPr="005C0876" w:rsidRDefault="00C03A23" w:rsidP="00C03A23">
      <w:pPr>
        <w:pStyle w:val="Listeavsnitt"/>
        <w:numPr>
          <w:ilvl w:val="0"/>
          <w:numId w:val="1"/>
        </w:numPr>
        <w:rPr>
          <w:b/>
          <w:bCs/>
          <w:lang w:val="en-GB"/>
        </w:rPr>
      </w:pPr>
      <w:r>
        <w:rPr>
          <w:b/>
          <w:bCs/>
          <w:lang w:val="en-GB"/>
        </w:rPr>
        <w:t>Consent</w:t>
      </w:r>
    </w:p>
    <w:p w14:paraId="29877928" w14:textId="77777777" w:rsidR="00C03A23" w:rsidRDefault="00C03A23" w:rsidP="00C03A23">
      <w:pPr>
        <w:rPr>
          <w:lang w:val="en-GB"/>
        </w:rPr>
      </w:pPr>
      <w:proofErr w:type="gramStart"/>
      <w:r w:rsidRPr="008D0DE6">
        <w:rPr>
          <w:lang w:val="en-GB"/>
        </w:rPr>
        <w:t>Q1</w:t>
      </w:r>
      <w:proofErr w:type="gramEnd"/>
      <w:r w:rsidRPr="008D0DE6">
        <w:rPr>
          <w:lang w:val="en-GB"/>
        </w:rPr>
        <w:t xml:space="preserve"> </w:t>
      </w:r>
      <w:r w:rsidRPr="008D0DE6">
        <w:rPr>
          <w:lang w:val="en-GB"/>
        </w:rPr>
        <w:tab/>
        <w:t>Do you agree that y</w:t>
      </w:r>
      <w:r>
        <w:rPr>
          <w:lang w:val="en-GB"/>
        </w:rPr>
        <w:t>our answers can be used for anonymous research?</w:t>
      </w:r>
    </w:p>
    <w:p w14:paraId="4D3FB5C4" w14:textId="77777777" w:rsidR="00C03A23" w:rsidRPr="008D0DE6" w:rsidRDefault="00C03A23" w:rsidP="00C03A23">
      <w:pPr>
        <w:rPr>
          <w:lang w:val="en-GB"/>
        </w:rPr>
      </w:pPr>
    </w:p>
    <w:p w14:paraId="202D0FEC" w14:textId="77777777" w:rsidR="00C03A23" w:rsidRPr="005C0876" w:rsidRDefault="00C03A23" w:rsidP="00C03A23">
      <w:pPr>
        <w:pStyle w:val="Listeavsnitt"/>
        <w:numPr>
          <w:ilvl w:val="0"/>
          <w:numId w:val="1"/>
        </w:numPr>
        <w:rPr>
          <w:b/>
          <w:bCs/>
          <w:lang w:val="en-GB"/>
        </w:rPr>
      </w:pPr>
      <w:r w:rsidRPr="005C0876">
        <w:rPr>
          <w:b/>
          <w:bCs/>
          <w:lang w:val="en-GB"/>
        </w:rPr>
        <w:t>Information about your kindergarten</w:t>
      </w:r>
    </w:p>
    <w:p w14:paraId="7BC8A3E7" w14:textId="77777777" w:rsidR="00C03A23" w:rsidRDefault="00C03A23" w:rsidP="00C03A23">
      <w:pPr>
        <w:rPr>
          <w:lang w:val="en-GB"/>
        </w:rPr>
      </w:pPr>
      <w:r>
        <w:rPr>
          <w:lang w:val="en-GB"/>
        </w:rPr>
        <w:t>Q2</w:t>
      </w:r>
      <w:r>
        <w:rPr>
          <w:lang w:val="en-GB"/>
        </w:rPr>
        <w:tab/>
        <w:t>Postcode</w:t>
      </w:r>
    </w:p>
    <w:p w14:paraId="5B44C695" w14:textId="77777777" w:rsidR="00C03A23" w:rsidRDefault="00C03A23" w:rsidP="00C03A23">
      <w:pPr>
        <w:rPr>
          <w:lang w:val="en-GB"/>
        </w:rPr>
      </w:pPr>
      <w:r>
        <w:rPr>
          <w:lang w:val="en-GB"/>
        </w:rPr>
        <w:t>Q3</w:t>
      </w:r>
      <w:r>
        <w:rPr>
          <w:lang w:val="en-GB"/>
        </w:rPr>
        <w:tab/>
        <w:t>Private or public kindergarten</w:t>
      </w:r>
    </w:p>
    <w:p w14:paraId="78833118" w14:textId="77777777" w:rsidR="00C03A23" w:rsidRDefault="00C03A23" w:rsidP="00C03A23">
      <w:pPr>
        <w:rPr>
          <w:lang w:val="en-GB"/>
        </w:rPr>
      </w:pPr>
      <w:r>
        <w:rPr>
          <w:lang w:val="en-GB"/>
        </w:rPr>
        <w:t>Q4</w:t>
      </w:r>
      <w:r>
        <w:rPr>
          <w:lang w:val="en-GB"/>
        </w:rPr>
        <w:tab/>
        <w:t>Kindergarten staff with an educational background</w:t>
      </w:r>
    </w:p>
    <w:p w14:paraId="5BFF664B" w14:textId="77777777" w:rsidR="00C03A23" w:rsidRDefault="00C03A23" w:rsidP="00C03A23">
      <w:pPr>
        <w:rPr>
          <w:lang w:val="en-GB"/>
        </w:rPr>
      </w:pPr>
      <w:r>
        <w:rPr>
          <w:lang w:val="en-GB"/>
        </w:rPr>
        <w:t>Q5</w:t>
      </w:r>
      <w:r>
        <w:rPr>
          <w:lang w:val="en-GB"/>
        </w:rPr>
        <w:tab/>
        <w:t>Number of other kindergarten staff</w:t>
      </w:r>
    </w:p>
    <w:p w14:paraId="70043FC2" w14:textId="77777777" w:rsidR="00C03A23" w:rsidRDefault="00C03A23" w:rsidP="00C03A23">
      <w:pPr>
        <w:rPr>
          <w:lang w:val="en-GB"/>
        </w:rPr>
      </w:pPr>
      <w:r>
        <w:rPr>
          <w:lang w:val="en-GB"/>
        </w:rPr>
        <w:t>Q6</w:t>
      </w:r>
      <w:r>
        <w:rPr>
          <w:lang w:val="en-GB"/>
        </w:rPr>
        <w:tab/>
        <w:t>How many go to a group for small kids aged 1-3 years old?</w:t>
      </w:r>
    </w:p>
    <w:p w14:paraId="6E0EE09F" w14:textId="77777777" w:rsidR="00C03A23" w:rsidRDefault="00C03A23" w:rsidP="00C03A23">
      <w:pPr>
        <w:rPr>
          <w:lang w:val="en-GB"/>
        </w:rPr>
      </w:pPr>
      <w:r>
        <w:rPr>
          <w:lang w:val="en-GB"/>
        </w:rPr>
        <w:t>Q7</w:t>
      </w:r>
      <w:r>
        <w:rPr>
          <w:lang w:val="en-GB"/>
        </w:rPr>
        <w:tab/>
        <w:t>How many go to a group with kids aged 3-6 years old?</w:t>
      </w:r>
    </w:p>
    <w:p w14:paraId="4BCC2A5F" w14:textId="77777777" w:rsidR="00C03A23" w:rsidRDefault="00C03A23" w:rsidP="00C03A23">
      <w:pPr>
        <w:rPr>
          <w:lang w:val="en-GB"/>
        </w:rPr>
      </w:pPr>
      <w:r>
        <w:rPr>
          <w:lang w:val="en-GB"/>
        </w:rPr>
        <w:t>Q8</w:t>
      </w:r>
      <w:r>
        <w:rPr>
          <w:lang w:val="en-GB"/>
        </w:rPr>
        <w:tab/>
        <w:t>Budget per child a month</w:t>
      </w:r>
    </w:p>
    <w:p w14:paraId="72826D07" w14:textId="77777777" w:rsidR="00C03A23" w:rsidRDefault="00C03A23" w:rsidP="00C03A23">
      <w:pPr>
        <w:rPr>
          <w:lang w:val="en-GB"/>
        </w:rPr>
      </w:pPr>
    </w:p>
    <w:p w14:paraId="109DA2AD" w14:textId="77777777" w:rsidR="00C03A23" w:rsidRDefault="00C03A23" w:rsidP="00C03A23">
      <w:pPr>
        <w:pStyle w:val="Listeavsnitt"/>
        <w:numPr>
          <w:ilvl w:val="0"/>
          <w:numId w:val="1"/>
        </w:numPr>
        <w:rPr>
          <w:b/>
          <w:bCs/>
          <w:lang w:val="en-GB"/>
        </w:rPr>
      </w:pPr>
      <w:r w:rsidRPr="005C0876">
        <w:rPr>
          <w:b/>
          <w:bCs/>
          <w:lang w:val="en-GB"/>
        </w:rPr>
        <w:t>Meal routines</w:t>
      </w:r>
    </w:p>
    <w:p w14:paraId="0A768784" w14:textId="77777777" w:rsidR="00C03A23" w:rsidRDefault="00C03A23" w:rsidP="00C03A23">
      <w:pPr>
        <w:rPr>
          <w:lang w:val="en-GB"/>
        </w:rPr>
      </w:pPr>
      <w:r>
        <w:rPr>
          <w:lang w:val="en-GB"/>
        </w:rPr>
        <w:t>Q9</w:t>
      </w:r>
      <w:r>
        <w:rPr>
          <w:lang w:val="en-GB"/>
        </w:rPr>
        <w:tab/>
        <w:t>How many days a week do the children eat breakfast?</w:t>
      </w:r>
    </w:p>
    <w:p w14:paraId="00397D11" w14:textId="77777777" w:rsidR="00C03A23" w:rsidRDefault="00C03A23" w:rsidP="00C03A23">
      <w:pPr>
        <w:rPr>
          <w:lang w:val="en-GB"/>
        </w:rPr>
      </w:pPr>
      <w:r>
        <w:rPr>
          <w:lang w:val="en-GB"/>
        </w:rPr>
        <w:t>None 1 2 3 4 5</w:t>
      </w:r>
    </w:p>
    <w:p w14:paraId="387FABCD" w14:textId="77777777" w:rsidR="00C03A23" w:rsidRDefault="00C03A23" w:rsidP="00C03A23">
      <w:pPr>
        <w:rPr>
          <w:lang w:val="en-GB"/>
        </w:rPr>
      </w:pPr>
      <w:r>
        <w:rPr>
          <w:lang w:val="en-GB"/>
        </w:rPr>
        <w:t>Q10</w:t>
      </w:r>
      <w:r>
        <w:rPr>
          <w:lang w:val="en-GB"/>
        </w:rPr>
        <w:tab/>
        <w:t>Is the breakfast usually served in kindergarten or brought from home?</w:t>
      </w:r>
    </w:p>
    <w:p w14:paraId="14EE9AEA" w14:textId="77777777" w:rsidR="00C03A23" w:rsidRDefault="00C03A23" w:rsidP="00C03A23">
      <w:pPr>
        <w:rPr>
          <w:lang w:val="en-GB"/>
        </w:rPr>
      </w:pPr>
      <w:r>
        <w:rPr>
          <w:lang w:val="en-GB"/>
        </w:rPr>
        <w:t>(</w:t>
      </w:r>
      <w:proofErr w:type="gramStart"/>
      <w:r>
        <w:rPr>
          <w:lang w:val="en-GB"/>
        </w:rPr>
        <w:t>usually</w:t>
      </w:r>
      <w:proofErr w:type="gramEnd"/>
      <w:r>
        <w:rPr>
          <w:lang w:val="en-GB"/>
        </w:rPr>
        <w:t>, in this setting is over three times a week)</w:t>
      </w:r>
    </w:p>
    <w:p w14:paraId="20B9B0CB" w14:textId="77777777" w:rsidR="00C03A23" w:rsidRDefault="00C03A23" w:rsidP="00C03A23">
      <w:pPr>
        <w:rPr>
          <w:lang w:val="en-GB"/>
        </w:rPr>
      </w:pPr>
      <w:r>
        <w:rPr>
          <w:lang w:val="en-GB"/>
        </w:rPr>
        <w:t>Brought   Served</w:t>
      </w:r>
    </w:p>
    <w:p w14:paraId="0EC00E8D" w14:textId="77777777" w:rsidR="00C03A23" w:rsidRDefault="00C03A23" w:rsidP="00C03A23">
      <w:pPr>
        <w:rPr>
          <w:lang w:val="en-GB"/>
        </w:rPr>
      </w:pPr>
      <w:r>
        <w:rPr>
          <w:lang w:val="en-GB"/>
        </w:rPr>
        <w:t>Q11</w:t>
      </w:r>
      <w:r>
        <w:rPr>
          <w:lang w:val="en-GB"/>
        </w:rPr>
        <w:tab/>
        <w:t>How many days during the week do the children eat lunch?</w:t>
      </w:r>
    </w:p>
    <w:p w14:paraId="78FAF08A" w14:textId="77777777" w:rsidR="00C03A23" w:rsidRDefault="00C03A23" w:rsidP="00C03A23">
      <w:pPr>
        <w:rPr>
          <w:lang w:val="en-GB"/>
        </w:rPr>
      </w:pPr>
      <w:r>
        <w:rPr>
          <w:lang w:val="en-GB"/>
        </w:rPr>
        <w:t>None 1 2 3 4 5</w:t>
      </w:r>
    </w:p>
    <w:p w14:paraId="4DEADC9C" w14:textId="77777777" w:rsidR="00C03A23" w:rsidRDefault="00C03A23" w:rsidP="00C03A23">
      <w:pPr>
        <w:rPr>
          <w:lang w:val="en-GB"/>
        </w:rPr>
      </w:pPr>
      <w:r>
        <w:rPr>
          <w:lang w:val="en-GB"/>
        </w:rPr>
        <w:t>Q12</w:t>
      </w:r>
      <w:r>
        <w:rPr>
          <w:lang w:val="en-GB"/>
        </w:rPr>
        <w:tab/>
        <w:t>Is the lunch usually served in kindergarten or brought from home?</w:t>
      </w:r>
    </w:p>
    <w:p w14:paraId="461E3DE3" w14:textId="77777777" w:rsidR="00C03A23" w:rsidRDefault="00C03A23" w:rsidP="00C03A23">
      <w:pPr>
        <w:rPr>
          <w:lang w:val="en-GB"/>
        </w:rPr>
      </w:pPr>
      <w:r>
        <w:rPr>
          <w:lang w:val="en-GB"/>
        </w:rPr>
        <w:t>(</w:t>
      </w:r>
      <w:proofErr w:type="gramStart"/>
      <w:r>
        <w:rPr>
          <w:lang w:val="en-GB"/>
        </w:rPr>
        <w:t>usually</w:t>
      </w:r>
      <w:proofErr w:type="gramEnd"/>
      <w:r>
        <w:rPr>
          <w:lang w:val="en-GB"/>
        </w:rPr>
        <w:t>, in this setting means that they are served or brought over three times a week)</w:t>
      </w:r>
    </w:p>
    <w:p w14:paraId="113918EA" w14:textId="77777777" w:rsidR="00C03A23" w:rsidRDefault="00C03A23" w:rsidP="00C03A23">
      <w:pPr>
        <w:rPr>
          <w:lang w:val="en-GB"/>
        </w:rPr>
      </w:pPr>
      <w:proofErr w:type="gramStart"/>
      <w:r>
        <w:rPr>
          <w:lang w:val="en-GB"/>
        </w:rPr>
        <w:t>Brought  served</w:t>
      </w:r>
      <w:proofErr w:type="gramEnd"/>
    </w:p>
    <w:p w14:paraId="567D8E9D" w14:textId="77777777" w:rsidR="00C03A23" w:rsidRDefault="00C03A23" w:rsidP="00C03A23">
      <w:pPr>
        <w:rPr>
          <w:lang w:val="en-GB"/>
        </w:rPr>
      </w:pPr>
      <w:r>
        <w:rPr>
          <w:lang w:val="en-GB"/>
        </w:rPr>
        <w:t>Q13</w:t>
      </w:r>
      <w:r>
        <w:rPr>
          <w:lang w:val="en-GB"/>
        </w:rPr>
        <w:tab/>
        <w:t>How many days do the children eat a snack/small meal during the week?</w:t>
      </w:r>
    </w:p>
    <w:p w14:paraId="29D5136C" w14:textId="77777777" w:rsidR="00C03A23" w:rsidRDefault="00C03A23" w:rsidP="00C03A23">
      <w:pPr>
        <w:rPr>
          <w:lang w:val="en-GB"/>
        </w:rPr>
      </w:pPr>
      <w:r>
        <w:rPr>
          <w:lang w:val="en-GB"/>
        </w:rPr>
        <w:t>None 1 2 3 4 5</w:t>
      </w:r>
    </w:p>
    <w:p w14:paraId="6E56EFC5" w14:textId="77777777" w:rsidR="00C03A23" w:rsidRDefault="00C03A23" w:rsidP="00C03A23">
      <w:pPr>
        <w:rPr>
          <w:lang w:val="en-GB"/>
        </w:rPr>
      </w:pPr>
      <w:r>
        <w:rPr>
          <w:lang w:val="en-GB"/>
        </w:rPr>
        <w:t>Q 14</w:t>
      </w:r>
      <w:r>
        <w:rPr>
          <w:lang w:val="en-GB"/>
        </w:rPr>
        <w:tab/>
        <w:t>Is the snack usually served in kindergarten or brought from home?</w:t>
      </w:r>
    </w:p>
    <w:p w14:paraId="18395B18" w14:textId="77777777" w:rsidR="00C03A23" w:rsidRDefault="00C03A23" w:rsidP="00C03A23">
      <w:pPr>
        <w:rPr>
          <w:lang w:val="en-GB"/>
        </w:rPr>
      </w:pPr>
      <w:r>
        <w:rPr>
          <w:lang w:val="en-GB"/>
        </w:rPr>
        <w:t>Brought served</w:t>
      </w:r>
    </w:p>
    <w:p w14:paraId="6B686B60" w14:textId="77777777" w:rsidR="00C03A23" w:rsidRDefault="00C03A23" w:rsidP="00C03A23">
      <w:pPr>
        <w:rPr>
          <w:lang w:val="en-GB"/>
        </w:rPr>
      </w:pPr>
      <w:r>
        <w:rPr>
          <w:lang w:val="en-GB"/>
        </w:rPr>
        <w:t>Q15</w:t>
      </w:r>
      <w:r>
        <w:rPr>
          <w:lang w:val="en-GB"/>
        </w:rPr>
        <w:tab/>
        <w:t>How many days do the kindergarten staff eat lunch with the children during the week?</w:t>
      </w:r>
    </w:p>
    <w:p w14:paraId="1FEC42E7" w14:textId="77777777" w:rsidR="00C03A23" w:rsidRDefault="00C03A23" w:rsidP="00C03A23">
      <w:pPr>
        <w:rPr>
          <w:lang w:val="en-GB"/>
        </w:rPr>
      </w:pPr>
      <w:r>
        <w:rPr>
          <w:lang w:val="en-GB"/>
        </w:rPr>
        <w:t xml:space="preserve">None 1 2 3 4 5 </w:t>
      </w:r>
    </w:p>
    <w:p w14:paraId="45CF69AA" w14:textId="77777777" w:rsidR="00C03A23" w:rsidRDefault="00C03A23" w:rsidP="00C03A23">
      <w:pPr>
        <w:rPr>
          <w:lang w:val="en-GB"/>
        </w:rPr>
      </w:pPr>
      <w:r>
        <w:rPr>
          <w:lang w:val="en-GB"/>
        </w:rPr>
        <w:lastRenderedPageBreak/>
        <w:t>Q16</w:t>
      </w:r>
      <w:r>
        <w:rPr>
          <w:lang w:val="en-GB"/>
        </w:rPr>
        <w:tab/>
        <w:t>How many days during the week do children use more than 30 minutes on lunch?</w:t>
      </w:r>
    </w:p>
    <w:p w14:paraId="41157F1E" w14:textId="77777777" w:rsidR="00C03A23" w:rsidRDefault="00C03A23" w:rsidP="00C03A23">
      <w:pPr>
        <w:rPr>
          <w:lang w:val="en-GB"/>
        </w:rPr>
      </w:pPr>
      <w:r>
        <w:rPr>
          <w:lang w:val="en-GB"/>
        </w:rPr>
        <w:t xml:space="preserve">None 1 2 3 4 5 </w:t>
      </w:r>
    </w:p>
    <w:p w14:paraId="70BA6C00" w14:textId="77777777" w:rsidR="00C03A23" w:rsidRPr="00E31560" w:rsidRDefault="00C03A23" w:rsidP="00C03A23">
      <w:pPr>
        <w:rPr>
          <w:b/>
          <w:bCs/>
          <w:lang w:val="en-GB"/>
        </w:rPr>
      </w:pPr>
    </w:p>
    <w:p w14:paraId="3ACE2E7E" w14:textId="77777777" w:rsidR="00C03A23" w:rsidRDefault="00C03A23" w:rsidP="00C03A23">
      <w:pPr>
        <w:pStyle w:val="Listeavsnitt"/>
        <w:numPr>
          <w:ilvl w:val="0"/>
          <w:numId w:val="1"/>
        </w:numPr>
        <w:rPr>
          <w:b/>
          <w:bCs/>
          <w:lang w:val="en-GB"/>
        </w:rPr>
      </w:pPr>
      <w:r w:rsidRPr="00E31560">
        <w:rPr>
          <w:b/>
          <w:bCs/>
          <w:lang w:val="en-GB"/>
        </w:rPr>
        <w:t>Food practice and focus areas</w:t>
      </w:r>
    </w:p>
    <w:p w14:paraId="12DA603B" w14:textId="77777777" w:rsidR="00C03A23" w:rsidRPr="00E31560" w:rsidRDefault="00C03A23" w:rsidP="00C03A23">
      <w:pPr>
        <w:rPr>
          <w:lang w:val="en-GB"/>
        </w:rPr>
      </w:pPr>
      <w:r>
        <w:rPr>
          <w:b/>
          <w:bCs/>
          <w:lang w:val="en-GB"/>
        </w:rPr>
        <w:t xml:space="preserve">Q17 </w:t>
      </w:r>
      <w:r>
        <w:rPr>
          <w:b/>
          <w:bCs/>
          <w:lang w:val="en-GB"/>
        </w:rPr>
        <w:tab/>
      </w:r>
      <w:r w:rsidRPr="00E31560">
        <w:rPr>
          <w:lang w:val="en-GB"/>
        </w:rPr>
        <w:t>How many days a week does the kindergarten serve fruit?</w:t>
      </w:r>
    </w:p>
    <w:p w14:paraId="5EAA83B6" w14:textId="77777777" w:rsidR="00C03A23" w:rsidRPr="00E31560" w:rsidRDefault="00C03A23" w:rsidP="00C03A23">
      <w:pPr>
        <w:rPr>
          <w:lang w:val="en-GB"/>
        </w:rPr>
      </w:pPr>
      <w:r w:rsidRPr="00E31560">
        <w:rPr>
          <w:lang w:val="en-GB"/>
        </w:rPr>
        <w:t>None 1 2 3 4 5</w:t>
      </w:r>
    </w:p>
    <w:p w14:paraId="20BE0D45" w14:textId="77777777" w:rsidR="00C03A23" w:rsidRPr="00E31560" w:rsidRDefault="00C03A23" w:rsidP="00C03A23">
      <w:pPr>
        <w:rPr>
          <w:lang w:val="en-GB"/>
        </w:rPr>
      </w:pPr>
      <w:r w:rsidRPr="00E31560">
        <w:rPr>
          <w:lang w:val="en-GB"/>
        </w:rPr>
        <w:t>Q19</w:t>
      </w:r>
      <w:r w:rsidRPr="00E31560">
        <w:rPr>
          <w:lang w:val="en-GB"/>
        </w:rPr>
        <w:tab/>
        <w:t>How many days a week does the kindergarten serve vegetables?</w:t>
      </w:r>
    </w:p>
    <w:p w14:paraId="360FCD0F" w14:textId="77777777" w:rsidR="00C03A23" w:rsidRPr="00E31560" w:rsidRDefault="00C03A23" w:rsidP="00C03A23">
      <w:pPr>
        <w:rPr>
          <w:lang w:val="en-GB"/>
        </w:rPr>
      </w:pPr>
      <w:r w:rsidRPr="00E31560">
        <w:rPr>
          <w:lang w:val="en-GB"/>
        </w:rPr>
        <w:t xml:space="preserve">None 1 2 3 4 5 </w:t>
      </w:r>
    </w:p>
    <w:p w14:paraId="07AD6F12" w14:textId="77777777" w:rsidR="00C03A23" w:rsidRDefault="00C03A23" w:rsidP="00C03A23">
      <w:pPr>
        <w:rPr>
          <w:lang w:val="en-GB"/>
        </w:rPr>
      </w:pPr>
      <w:r>
        <w:rPr>
          <w:lang w:val="en-GB"/>
        </w:rPr>
        <w:t>Q 21</w:t>
      </w:r>
      <w:r>
        <w:rPr>
          <w:lang w:val="en-GB"/>
        </w:rPr>
        <w:tab/>
        <w:t xml:space="preserve">When you serve bread, how often is it whole grain (more than 51 % whole grain and three pieces on the “bread-scale” coloured). </w:t>
      </w:r>
    </w:p>
    <w:p w14:paraId="2E779F83" w14:textId="77777777" w:rsidR="00C03A23" w:rsidRDefault="00C03A23" w:rsidP="00C03A23">
      <w:pPr>
        <w:rPr>
          <w:lang w:val="en-GB"/>
        </w:rPr>
      </w:pPr>
      <w:r>
        <w:rPr>
          <w:lang w:val="en-GB"/>
        </w:rPr>
        <w:t>In a very small degree------Very High degree</w:t>
      </w:r>
    </w:p>
    <w:p w14:paraId="1BC341CF" w14:textId="77777777" w:rsidR="00C03A23" w:rsidRDefault="00C03A23" w:rsidP="00C03A23">
      <w:pPr>
        <w:rPr>
          <w:lang w:val="en-GB"/>
        </w:rPr>
      </w:pPr>
      <w:r>
        <w:rPr>
          <w:lang w:val="en-GB"/>
        </w:rPr>
        <w:t>Q 22</w:t>
      </w:r>
      <w:r>
        <w:rPr>
          <w:lang w:val="en-GB"/>
        </w:rPr>
        <w:tab/>
        <w:t>When you serve pasta or rice, how often is it whole grain?</w:t>
      </w:r>
    </w:p>
    <w:p w14:paraId="1AFA515E" w14:textId="77777777" w:rsidR="00C03A23" w:rsidRDefault="00C03A23" w:rsidP="00C03A23">
      <w:pPr>
        <w:rPr>
          <w:lang w:val="en-GB"/>
        </w:rPr>
      </w:pPr>
      <w:r>
        <w:rPr>
          <w:lang w:val="en-GB"/>
        </w:rPr>
        <w:t>In a very small degree------Very High degree</w:t>
      </w:r>
    </w:p>
    <w:p w14:paraId="6BD9E60A" w14:textId="77777777" w:rsidR="00C03A23" w:rsidRDefault="00C03A23" w:rsidP="00C03A23">
      <w:pPr>
        <w:rPr>
          <w:lang w:val="en-GB"/>
        </w:rPr>
      </w:pPr>
      <w:r>
        <w:rPr>
          <w:lang w:val="en-GB"/>
        </w:rPr>
        <w:t>Q 23</w:t>
      </w:r>
      <w:r>
        <w:rPr>
          <w:lang w:val="en-GB"/>
        </w:rPr>
        <w:tab/>
        <w:t>How often do you serve a fish meal in kindergarten, for example, a hot fish dish (not fish as spread)</w:t>
      </w:r>
    </w:p>
    <w:p w14:paraId="58DFFD08" w14:textId="77777777" w:rsidR="00C03A23" w:rsidRDefault="00C03A23" w:rsidP="00C03A23">
      <w:pPr>
        <w:rPr>
          <w:lang w:val="en-GB"/>
        </w:rPr>
      </w:pPr>
      <w:r>
        <w:rPr>
          <w:lang w:val="en-GB"/>
        </w:rPr>
        <w:t>In a very small degree------Very High degree</w:t>
      </w:r>
    </w:p>
    <w:p w14:paraId="3C2EC813" w14:textId="77777777" w:rsidR="00C03A23" w:rsidRDefault="00C03A23" w:rsidP="00C03A23">
      <w:pPr>
        <w:rPr>
          <w:lang w:val="en-GB"/>
        </w:rPr>
      </w:pPr>
      <w:r>
        <w:rPr>
          <w:lang w:val="en-GB"/>
        </w:rPr>
        <w:t xml:space="preserve">Q </w:t>
      </w:r>
      <w:proofErr w:type="gramStart"/>
      <w:r>
        <w:rPr>
          <w:lang w:val="en-GB"/>
        </w:rPr>
        <w:t>24  When</w:t>
      </w:r>
      <w:proofErr w:type="gramEnd"/>
      <w:r>
        <w:rPr>
          <w:lang w:val="en-GB"/>
        </w:rPr>
        <w:t xml:space="preserve"> you serve food topping- how often is it fish?</w:t>
      </w:r>
    </w:p>
    <w:p w14:paraId="3F0E1A32" w14:textId="77777777" w:rsidR="00C03A23" w:rsidRDefault="00C03A23" w:rsidP="00C03A23">
      <w:pPr>
        <w:rPr>
          <w:lang w:val="en-GB"/>
        </w:rPr>
      </w:pPr>
      <w:r>
        <w:rPr>
          <w:lang w:val="en-GB"/>
        </w:rPr>
        <w:t>In a very small degree------Very High degree</w:t>
      </w:r>
    </w:p>
    <w:p w14:paraId="462AA284" w14:textId="77777777" w:rsidR="00C03A23" w:rsidRDefault="00C03A23" w:rsidP="00C03A23">
      <w:pPr>
        <w:rPr>
          <w:lang w:val="en-GB"/>
        </w:rPr>
      </w:pPr>
    </w:p>
    <w:p w14:paraId="6CA974F9" w14:textId="77777777" w:rsidR="00C03A23" w:rsidRDefault="00C03A23" w:rsidP="00C03A23">
      <w:pPr>
        <w:rPr>
          <w:lang w:val="en-GB"/>
        </w:rPr>
      </w:pPr>
      <w:r>
        <w:rPr>
          <w:lang w:val="en-GB"/>
        </w:rPr>
        <w:t xml:space="preserve">Q </w:t>
      </w:r>
      <w:proofErr w:type="gramStart"/>
      <w:r>
        <w:rPr>
          <w:lang w:val="en-GB"/>
        </w:rPr>
        <w:t>25  When</w:t>
      </w:r>
      <w:proofErr w:type="gramEnd"/>
      <w:r>
        <w:rPr>
          <w:lang w:val="en-GB"/>
        </w:rPr>
        <w:t xml:space="preserve"> you serve food topping-how often is it marked with key whole (</w:t>
      </w:r>
      <w:proofErr w:type="spellStart"/>
      <w:r>
        <w:rPr>
          <w:lang w:val="en-GB"/>
        </w:rPr>
        <w:t>Nøkkelhull</w:t>
      </w:r>
      <w:proofErr w:type="spellEnd"/>
      <w:r>
        <w:rPr>
          <w:lang w:val="en-GB"/>
        </w:rPr>
        <w:t>)</w:t>
      </w:r>
    </w:p>
    <w:p w14:paraId="073B1BE1" w14:textId="77777777" w:rsidR="00C03A23" w:rsidRDefault="00C03A23" w:rsidP="00C03A23">
      <w:pPr>
        <w:rPr>
          <w:lang w:val="en-GB"/>
        </w:rPr>
      </w:pPr>
      <w:r>
        <w:rPr>
          <w:lang w:val="en-GB"/>
        </w:rPr>
        <w:t>In a very small degree------Very High degree</w:t>
      </w:r>
    </w:p>
    <w:p w14:paraId="67B8FA48" w14:textId="77777777" w:rsidR="00C03A23" w:rsidRDefault="00C03A23" w:rsidP="00C03A23">
      <w:pPr>
        <w:rPr>
          <w:lang w:val="en-GB"/>
        </w:rPr>
      </w:pPr>
    </w:p>
    <w:p w14:paraId="3E669BFC" w14:textId="77777777" w:rsidR="00C03A23" w:rsidRDefault="00C03A23" w:rsidP="00C03A23">
      <w:pPr>
        <w:rPr>
          <w:lang w:val="en-GB"/>
        </w:rPr>
      </w:pPr>
      <w:r>
        <w:rPr>
          <w:lang w:val="en-GB"/>
        </w:rPr>
        <w:t>Q 26</w:t>
      </w:r>
      <w:r>
        <w:rPr>
          <w:lang w:val="en-GB"/>
        </w:rPr>
        <w:tab/>
        <w:t>When you serve milk, how often do you serve extra low-fat milk or non- fat milk?</w:t>
      </w:r>
    </w:p>
    <w:p w14:paraId="017AE7BF" w14:textId="0BBEA18B" w:rsidR="00C03A23" w:rsidRDefault="00C03A23" w:rsidP="00C03A23">
      <w:pPr>
        <w:rPr>
          <w:lang w:val="en-GB"/>
        </w:rPr>
      </w:pPr>
      <w:r>
        <w:rPr>
          <w:lang w:val="en-GB"/>
        </w:rPr>
        <w:t>In</w:t>
      </w:r>
      <w:r>
        <w:rPr>
          <w:lang w:val="en-GB"/>
        </w:rPr>
        <w:t xml:space="preserve"> a very</w:t>
      </w:r>
      <w:r>
        <w:rPr>
          <w:lang w:val="en-GB"/>
        </w:rPr>
        <w:t xml:space="preserve"> small degree------</w:t>
      </w:r>
      <w:r>
        <w:rPr>
          <w:lang w:val="en-GB"/>
        </w:rPr>
        <w:t xml:space="preserve">Very </w:t>
      </w:r>
      <w:r>
        <w:rPr>
          <w:lang w:val="en-GB"/>
        </w:rPr>
        <w:t>High degree</w:t>
      </w:r>
    </w:p>
    <w:p w14:paraId="63192BA7" w14:textId="77777777" w:rsidR="00C03A23" w:rsidRDefault="00C03A23" w:rsidP="00C03A23">
      <w:pPr>
        <w:rPr>
          <w:lang w:val="en-GB"/>
        </w:rPr>
      </w:pPr>
    </w:p>
    <w:p w14:paraId="57AC9862" w14:textId="77777777" w:rsidR="00C03A23" w:rsidRDefault="00C03A23" w:rsidP="00C03A23">
      <w:pPr>
        <w:rPr>
          <w:lang w:val="en-GB"/>
        </w:rPr>
      </w:pPr>
      <w:r>
        <w:rPr>
          <w:lang w:val="en-GB"/>
        </w:rPr>
        <w:t>Q 27</w:t>
      </w:r>
      <w:r>
        <w:rPr>
          <w:lang w:val="en-GB"/>
        </w:rPr>
        <w:tab/>
        <w:t xml:space="preserve">When you serve butter, how often is it plant-based margarine with key-whole as soft flora light, vita light, vita, or </w:t>
      </w:r>
      <w:proofErr w:type="spellStart"/>
      <w:r>
        <w:rPr>
          <w:lang w:val="en-GB"/>
        </w:rPr>
        <w:t>brelett</w:t>
      </w:r>
      <w:proofErr w:type="spellEnd"/>
      <w:r>
        <w:rPr>
          <w:lang w:val="en-GB"/>
        </w:rPr>
        <w:t xml:space="preserve">? </w:t>
      </w:r>
    </w:p>
    <w:p w14:paraId="135ED06E" w14:textId="66E8955E" w:rsidR="00C03A23" w:rsidRDefault="00C03A23" w:rsidP="00C03A23">
      <w:pPr>
        <w:rPr>
          <w:lang w:val="en-GB"/>
        </w:rPr>
      </w:pPr>
      <w:r>
        <w:rPr>
          <w:lang w:val="en-GB"/>
        </w:rPr>
        <w:t xml:space="preserve">In </w:t>
      </w:r>
      <w:r>
        <w:rPr>
          <w:lang w:val="en-GB"/>
        </w:rPr>
        <w:t xml:space="preserve">a very </w:t>
      </w:r>
      <w:r>
        <w:rPr>
          <w:lang w:val="en-GB"/>
        </w:rPr>
        <w:t>small degree-----</w:t>
      </w:r>
      <w:r>
        <w:rPr>
          <w:lang w:val="en-GB"/>
        </w:rPr>
        <w:t xml:space="preserve">Very </w:t>
      </w:r>
      <w:r>
        <w:rPr>
          <w:lang w:val="en-GB"/>
        </w:rPr>
        <w:t>High degree</w:t>
      </w:r>
    </w:p>
    <w:p w14:paraId="376EC3DC" w14:textId="10ECBC5B" w:rsidR="00C03A23" w:rsidRDefault="00C03A23" w:rsidP="00C03A23">
      <w:pPr>
        <w:rPr>
          <w:lang w:val="en-GB"/>
        </w:rPr>
      </w:pPr>
      <w:r>
        <w:rPr>
          <w:lang w:val="en-GB"/>
        </w:rPr>
        <w:t>Q 28</w:t>
      </w:r>
      <w:r>
        <w:rPr>
          <w:lang w:val="en-GB"/>
        </w:rPr>
        <w:tab/>
        <w:t xml:space="preserve">How </w:t>
      </w:r>
      <w:r>
        <w:rPr>
          <w:lang w:val="en-GB"/>
        </w:rPr>
        <w:t xml:space="preserve">many days a week </w:t>
      </w:r>
      <w:r>
        <w:rPr>
          <w:lang w:val="en-GB"/>
        </w:rPr>
        <w:t>does the kindergarten serve sweet drinks like soda, juice, nectar, toddy, or hot chocolate?</w:t>
      </w:r>
    </w:p>
    <w:p w14:paraId="2F5C95BB" w14:textId="6502B7F6" w:rsidR="00C03A23" w:rsidRDefault="00C03A23" w:rsidP="00C03A23">
      <w:pPr>
        <w:rPr>
          <w:lang w:val="en-GB"/>
        </w:rPr>
      </w:pPr>
      <w:r>
        <w:rPr>
          <w:lang w:val="en-GB"/>
        </w:rPr>
        <w:t xml:space="preserve">None 1 2 3 4 5 </w:t>
      </w:r>
    </w:p>
    <w:p w14:paraId="0DE8F35D" w14:textId="77777777" w:rsidR="00C03A23" w:rsidRDefault="00C03A23" w:rsidP="00C03A23">
      <w:pPr>
        <w:rPr>
          <w:lang w:val="en-GB"/>
        </w:rPr>
      </w:pPr>
    </w:p>
    <w:p w14:paraId="3CCCF4C0" w14:textId="01A6EC57" w:rsidR="00C03A23" w:rsidRDefault="00C03A23" w:rsidP="00C03A23">
      <w:pPr>
        <w:rPr>
          <w:lang w:val="en-GB"/>
        </w:rPr>
      </w:pPr>
      <w:r>
        <w:rPr>
          <w:lang w:val="en-GB"/>
        </w:rPr>
        <w:lastRenderedPageBreak/>
        <w:t>Q 29</w:t>
      </w:r>
      <w:r>
        <w:rPr>
          <w:lang w:val="en-GB"/>
        </w:rPr>
        <w:tab/>
        <w:t xml:space="preserve">How </w:t>
      </w:r>
      <w:r>
        <w:rPr>
          <w:lang w:val="en-GB"/>
        </w:rPr>
        <w:t xml:space="preserve">many days a week </w:t>
      </w:r>
      <w:r>
        <w:rPr>
          <w:lang w:val="en-GB"/>
        </w:rPr>
        <w:t>does the kindergarten serve sweet cakes, cookies, waffles, or other sweet bakeries?</w:t>
      </w:r>
    </w:p>
    <w:p w14:paraId="1DD64BE9" w14:textId="27BE0A3E" w:rsidR="00C03A23" w:rsidRDefault="00C03A23" w:rsidP="00C03A23">
      <w:pPr>
        <w:rPr>
          <w:lang w:val="en-GB"/>
        </w:rPr>
      </w:pPr>
      <w:r>
        <w:rPr>
          <w:lang w:val="en-GB"/>
        </w:rPr>
        <w:t xml:space="preserve">None 1 2 3 4 5 </w:t>
      </w:r>
      <w:r>
        <w:rPr>
          <w:lang w:val="en-GB"/>
        </w:rPr>
        <w:t>days a week</w:t>
      </w:r>
    </w:p>
    <w:p w14:paraId="53CBD3B9" w14:textId="77777777" w:rsidR="00C03A23" w:rsidRPr="00C03A23" w:rsidRDefault="00C03A23">
      <w:pPr>
        <w:rPr>
          <w:lang w:val="en-GB"/>
        </w:rPr>
      </w:pPr>
    </w:p>
    <w:p w14:paraId="61DCA9A5" w14:textId="77777777" w:rsidR="00C03A23" w:rsidRPr="00C03A23" w:rsidRDefault="00C03A23">
      <w:pPr>
        <w:rPr>
          <w:lang w:val="en-GB"/>
        </w:rPr>
      </w:pPr>
    </w:p>
    <w:sectPr w:rsidR="00C03A23" w:rsidRPr="00C03A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4312B0"/>
    <w:multiLevelType w:val="hybridMultilevel"/>
    <w:tmpl w:val="3D02DAD2"/>
    <w:lvl w:ilvl="0" w:tplc="7476405A">
      <w:start w:val="1"/>
      <w:numFmt w:val="decimal"/>
      <w:lvlText w:val="%1."/>
      <w:lvlJc w:val="left"/>
      <w:pPr>
        <w:ind w:left="2484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3204" w:hanging="360"/>
      </w:pPr>
    </w:lvl>
    <w:lvl w:ilvl="2" w:tplc="0414001B" w:tentative="1">
      <w:start w:val="1"/>
      <w:numFmt w:val="lowerRoman"/>
      <w:lvlText w:val="%3."/>
      <w:lvlJc w:val="right"/>
      <w:pPr>
        <w:ind w:left="3924" w:hanging="180"/>
      </w:pPr>
    </w:lvl>
    <w:lvl w:ilvl="3" w:tplc="0414000F" w:tentative="1">
      <w:start w:val="1"/>
      <w:numFmt w:val="decimal"/>
      <w:lvlText w:val="%4."/>
      <w:lvlJc w:val="left"/>
      <w:pPr>
        <w:ind w:left="4644" w:hanging="360"/>
      </w:pPr>
    </w:lvl>
    <w:lvl w:ilvl="4" w:tplc="04140019" w:tentative="1">
      <w:start w:val="1"/>
      <w:numFmt w:val="lowerLetter"/>
      <w:lvlText w:val="%5."/>
      <w:lvlJc w:val="left"/>
      <w:pPr>
        <w:ind w:left="5364" w:hanging="360"/>
      </w:pPr>
    </w:lvl>
    <w:lvl w:ilvl="5" w:tplc="0414001B" w:tentative="1">
      <w:start w:val="1"/>
      <w:numFmt w:val="lowerRoman"/>
      <w:lvlText w:val="%6."/>
      <w:lvlJc w:val="right"/>
      <w:pPr>
        <w:ind w:left="6084" w:hanging="180"/>
      </w:pPr>
    </w:lvl>
    <w:lvl w:ilvl="6" w:tplc="0414000F" w:tentative="1">
      <w:start w:val="1"/>
      <w:numFmt w:val="decimal"/>
      <w:lvlText w:val="%7."/>
      <w:lvlJc w:val="left"/>
      <w:pPr>
        <w:ind w:left="6804" w:hanging="360"/>
      </w:pPr>
    </w:lvl>
    <w:lvl w:ilvl="7" w:tplc="04140019" w:tentative="1">
      <w:start w:val="1"/>
      <w:numFmt w:val="lowerLetter"/>
      <w:lvlText w:val="%8."/>
      <w:lvlJc w:val="left"/>
      <w:pPr>
        <w:ind w:left="7524" w:hanging="360"/>
      </w:pPr>
    </w:lvl>
    <w:lvl w:ilvl="8" w:tplc="0414001B" w:tentative="1">
      <w:start w:val="1"/>
      <w:numFmt w:val="lowerRoman"/>
      <w:lvlText w:val="%9."/>
      <w:lvlJc w:val="right"/>
      <w:pPr>
        <w:ind w:left="8244" w:hanging="180"/>
      </w:pPr>
    </w:lvl>
  </w:abstractNum>
  <w:num w:numId="1" w16cid:durableId="1093280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zE3NjM3tjAytzRT0lEKTi0uzszPAykwrAUANjAjliwAAAA="/>
  </w:docVars>
  <w:rsids>
    <w:rsidRoot w:val="00C03A23"/>
    <w:rsid w:val="000470E7"/>
    <w:rsid w:val="000D768B"/>
    <w:rsid w:val="00C03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2A7B1D"/>
  <w15:chartTrackingRefBased/>
  <w15:docId w15:val="{BECD717E-44D0-4C61-8D0C-F8B99B26A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3A23"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03A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35</Words>
  <Characters>2307</Characters>
  <Application>Microsoft Office Word</Application>
  <DocSecurity>0</DocSecurity>
  <Lines>19</Lines>
  <Paragraphs>5</Paragraphs>
  <ScaleCrop>false</ScaleCrop>
  <Company/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Fjæra</dc:creator>
  <cp:keywords/>
  <dc:description/>
  <cp:lastModifiedBy>Kristin Fjæra</cp:lastModifiedBy>
  <cp:revision>1</cp:revision>
  <dcterms:created xsi:type="dcterms:W3CDTF">2022-06-02T20:18:00Z</dcterms:created>
  <dcterms:modified xsi:type="dcterms:W3CDTF">2022-06-02T20:22:00Z</dcterms:modified>
</cp:coreProperties>
</file>